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b1fbfe2f674c6fa27af464f62f46104a358936"/>
    <w:p>
      <w:pPr>
        <w:pStyle w:val="Heading2"/>
      </w:pPr>
      <w:r>
        <w:t xml:space="preserve">Cover Letter for Oceanographer Position in Brazil São Paulo</w:t>
      </w:r>
    </w:p>
    <w:p>
      <w:pPr>
        <w:pStyle w:val="FirstParagraph"/>
      </w:pPr>
      <w:r>
        <w:t xml:space="preserve">Dear [Hiring Manager's Name],</w:t>
      </w:r>
    </w:p>
    <w:p>
      <w:pPr>
        <w:pStyle w:val="BodyText"/>
      </w:pPr>
      <w:r>
        <w:t xml:space="preserve">I am writing to express my sincere interest in the Oceanographer position at your esteemed institution in Brazil São Paulo. As a passionate and experienced oceanographer with a deep commitment to marine research, environmental conservation, and sustainable development, I am eager to contribute my expertise to advance scientific understanding of Brazil's unique coastal and marine ecosystems. The opportunity to work within São Paulo’s dynamic academic and research community aligns perfectly with my professional aspirations and dedication to addressing global oceanic challenges through localized solutions.</w:t>
      </w:r>
    </w:p>
    <w:p>
      <w:pPr>
        <w:pStyle w:val="BodyText"/>
      </w:pPr>
      <w:r>
        <w:t xml:space="preserve">With a strong academic background in Oceanography from [Your University Name], where I specialized in [specific area, e.g., coastal dynamics, marine biodiversity, or climate change impacts], I have developed a robust foundation in both theoretical and applied oceanographic sciences. My career has been driven by the belief that the oceans are vital to global health, and Brazil São Paulo—home to some of the most biodiverse marine environments in South America—offers an exceptional platform to make meaningful contributions. The region’s proximity to the Atlantic Ocean, its intricate network of estuaries, and its role as a hub for environmental policy in Brazil make it a critical location for oceanographic research.</w:t>
      </w:r>
    </w:p>
    <w:p>
      <w:pPr>
        <w:pStyle w:val="BodyText"/>
      </w:pPr>
      <w:r>
        <w:t xml:space="preserve">Throughout my professional journey, I have focused on projects that bridge scientific inquiry with real-world impact. For instance, my work on [specific project or research topic, e.g., "coastal erosion in the Santos Bay area" or "marine pollution monitoring in São Paulo's coastal zones"] has allowed me to combine fieldwork, data analysis, and interdisciplinary collaboration to address pressing environmental issues. These experiences have honed my ability to design and execute complex research initiatives while fostering partnerships with local stakeholders, including government agencies, NGOs, and community organizations. I am particularly proud of [mention a specific achievement or publication], which demonstrated the importance of integrating scientific rigor with community engagement to drive sustainable outcomes.</w:t>
      </w:r>
    </w:p>
    <w:p>
      <w:pPr>
        <w:pStyle w:val="BodyText"/>
      </w:pPr>
      <w:r>
        <w:t xml:space="preserve">Brazil São Paulo is a region of immense ecological significance, yet it also faces unique challenges such as urbanization pressures, industrial activity, and climate change. As an oceanographer, I am committed to leveraging my skills to mitigate these threats and protect the delicate balance of marine ecosystems. My expertise in [specific skills, e.g., remote sensing technology, GIS mapping, or ecological modeling] enables me to analyze environmental data with precision and provide actionable insights for policymakers and conservationists. For example, I have previously utilized satellite imagery to monitor changes in São Paulo’s mangrove forests, contributing to the development of adaptive management strategies that safeguard these critical habitats.</w:t>
      </w:r>
    </w:p>
    <w:p>
      <w:pPr>
        <w:pStyle w:val="BodyText"/>
      </w:pPr>
      <w:r>
        <w:t xml:space="preserve">The opportunity to work in Brazil São Paulo is particularly appealing because of the region’s unique combination of academic institutions, research facilities, and environmental challenges. I have long admired [specific institution or organization in São Paulo, e.g., "the Oceanographic Institute of the University of São Paulo (USP)"] for its pioneering work in marine science and its commitment to fostering innovation. I am eager to collaborate with such a vibrant community of researchers and contribute to initiatives that address issues like ocean acidification, marine biodiversity loss, and the impact of plastic pollution on coastal ecosystems. My goal is not only to advance scientific knowledge but also to empower local communities through education and outreach programs that promote ocean literacy.</w:t>
      </w:r>
    </w:p>
    <w:p>
      <w:pPr>
        <w:pStyle w:val="BodyText"/>
      </w:pPr>
      <w:r>
        <w:t xml:space="preserve">What sets me apart as an oceanographer is my ability to translate complex scientific concepts into practical solutions. Whether it’s designing monitoring systems for marine protected areas or advising on sustainable fishing practices, I approach each challenge with a problem-solving mindset rooted in collaboration. My work in [mention another relevant project or experience] has underscored the importance of interdisciplinary teamwork, and I am confident that my ability to communicate effectively across disciplines will be an asset to your organization. Additionally, my fluency in Portuguese and English allows me to engage with both local and international stakeholders, ensuring that research outcomes are accessible and impactful.</w:t>
      </w:r>
    </w:p>
    <w:p>
      <w:pPr>
        <w:pStyle w:val="BodyText"/>
      </w:pPr>
      <w:r>
        <w:t xml:space="preserve">I am particularly drawn to this position because it aligns with my long-term vision of contributing to Brazil’s leadership in oceanic research and environmental stewardship. São Paulo’s strategic location along the Atlantic coast positions it as a key player in global marine conservation efforts, and I am excited about the possibility of working on projects that have both regional and international significance. For example, I am keen to explore opportunities to collaborate with Brazilian agencies like INPE (National Institute for Space Research) or IBAMA (Brazil’s environmental protection agency) on initiatives that leverage cutting-edge technology to monitor ocean health.</w:t>
      </w:r>
    </w:p>
    <w:p>
      <w:pPr>
        <w:pStyle w:val="BodyText"/>
      </w:pPr>
      <w:r>
        <w:t xml:space="preserve">In addition to my technical expertise, I bring a deep respect for Brazil’s cultural and ecological heritage. Having spent time in São Paulo and other parts of Brazil, I have witnessed firsthand the richness of its marine environments and the urgent need for sustained conservation efforts. My work is guided by a philosophy that prioritizes environmental justice, equity, and the well-being of coastal communities. I believe that oceanography is not just a scientific discipline but a call to action—one that requires collaboration, innovation, and a commitment to protecting our planet’s most vital resource.</w:t>
      </w:r>
    </w:p>
    <w:p>
      <w:pPr>
        <w:pStyle w:val="BodyText"/>
      </w:pPr>
      <w:r>
        <w:t xml:space="preserve">Thank you for considering my application. I would be honored to contribute my skills and passion as an oceanographer in Brazil São Paulo, where the intersection of science, culture, and conservation offers endless possibilities for impact. I am available at [your phone number] or [your email address] to discuss how my background and vision align with your organization’s goals. I look forward to the opportunity to further explore this exciting collabo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6:54Z</dcterms:created>
  <dcterms:modified xsi:type="dcterms:W3CDTF">2026-07-24T00:26:54Z</dcterms:modified>
</cp:coreProperties>
</file>

<file path=docProps/custom.xml><?xml version="1.0" encoding="utf-8"?>
<Properties xmlns="http://schemas.openxmlformats.org/officeDocument/2006/custom-properties" xmlns:vt="http://schemas.openxmlformats.org/officeDocument/2006/docPropsVTypes"/>
</file>